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3, PR06. Modelos actualizados de los ítems de arquitectura impactados por el proyecto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9ee0d1 del 11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1T21:18:11Z</dcterms:created>
  <dcterms:modified xsi:type="dcterms:W3CDTF">2023-07-11T21:1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